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03F93" w:rsidRDefault="009B1DEF" w:rsidP="00503F93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color w:val="FF0000"/>
          <w:sz w:val="24"/>
          <w:szCs w:val="24"/>
        </w:rPr>
        <w:t xml:space="preserve">TEMPLATES FOR </w:t>
      </w:r>
      <w:r w:rsidR="00503F93" w:rsidRPr="007C2171">
        <w:rPr>
          <w:rFonts w:ascii="Times New Roman" w:hAnsi="Times New Roman" w:cs="Times New Roman"/>
          <w:b/>
          <w:color w:val="FF0000"/>
          <w:sz w:val="24"/>
          <w:szCs w:val="24"/>
        </w:rPr>
        <w:t>AUTHORISATION LETTER</w:t>
      </w:r>
      <w:r>
        <w:rPr>
          <w:rFonts w:ascii="Times New Roman" w:hAnsi="Times New Roman" w:cs="Times New Roman"/>
          <w:b/>
          <w:color w:val="FF0000"/>
          <w:sz w:val="24"/>
          <w:szCs w:val="24"/>
        </w:rPr>
        <w:t>S</w:t>
      </w:r>
      <w:r w:rsidR="00503F93" w:rsidRPr="007C21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FOR </w:t>
      </w:r>
    </w:p>
    <w:p w:rsidR="00503F93" w:rsidRPr="007C2171" w:rsidRDefault="00503F93" w:rsidP="00503F93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7C2171">
        <w:rPr>
          <w:rFonts w:ascii="Times New Roman" w:hAnsi="Times New Roman" w:cs="Times New Roman"/>
          <w:b/>
          <w:color w:val="FF0000"/>
          <w:sz w:val="24"/>
          <w:szCs w:val="24"/>
        </w:rPr>
        <w:t>COUNTRY BY COUNTRY REPORTING REGISTRATION APPLICATIONS</w:t>
      </w:r>
      <w:r w:rsidR="009B1DEF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IN THE BRITISH VIRGIN ISLANDS</w:t>
      </w:r>
    </w:p>
    <w:p w:rsidR="00503F93" w:rsidRDefault="00503F93" w:rsidP="00503F9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03F93" w:rsidRDefault="00503F93" w:rsidP="00503F9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MPLATE 1 OF 2</w:t>
      </w:r>
    </w:p>
    <w:p w:rsidR="00503F93" w:rsidRDefault="00503F93" w:rsidP="00503F9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03F93" w:rsidRPr="007D5E51" w:rsidRDefault="00503F93" w:rsidP="00503F93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:rsidR="009B1DEF" w:rsidRPr="00C75FD1" w:rsidRDefault="009B1DEF" w:rsidP="009B1DE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5FD1">
        <w:rPr>
          <w:rFonts w:ascii="Times New Roman" w:hAnsi="Times New Roman" w:cs="Times New Roman"/>
          <w:b/>
          <w:sz w:val="24"/>
          <w:szCs w:val="24"/>
        </w:rPr>
        <w:t xml:space="preserve">[USE THIS LETTER IF </w:t>
      </w:r>
      <w:r>
        <w:rPr>
          <w:rFonts w:ascii="Times New Roman" w:hAnsi="Times New Roman" w:cs="Times New Roman"/>
          <w:b/>
          <w:sz w:val="24"/>
          <w:szCs w:val="24"/>
        </w:rPr>
        <w:t xml:space="preserve">A SINGLE CONSTITUENT ENTITY IS APPOINTING ITS </w:t>
      </w:r>
      <w:r w:rsidRPr="00C75FD1">
        <w:rPr>
          <w:rFonts w:ascii="Times New Roman" w:hAnsi="Times New Roman" w:cs="Times New Roman"/>
          <w:b/>
          <w:sz w:val="24"/>
          <w:szCs w:val="24"/>
        </w:rPr>
        <w:t>PRIMARY USER]</w:t>
      </w:r>
    </w:p>
    <w:p w:rsidR="009B1DEF" w:rsidRPr="007D5E51" w:rsidRDefault="009B1DEF" w:rsidP="009B1DEF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:rsidR="009B1DEF" w:rsidRPr="007C2171" w:rsidRDefault="009B1DEF" w:rsidP="009B1DE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highlight w:val="yellow"/>
        </w:rPr>
      </w:pPr>
      <w:r>
        <w:rPr>
          <w:rFonts w:ascii="Times New Roman" w:hAnsi="Times New Roman" w:cs="Times New Roman"/>
          <w:b/>
          <w:sz w:val="24"/>
          <w:szCs w:val="24"/>
        </w:rPr>
        <w:t>Use official Letterhead of the Constituent Entity with contact details:  Address, telephone number, email and w</w:t>
      </w:r>
      <w:r w:rsidRPr="007C2171">
        <w:rPr>
          <w:rFonts w:ascii="Times New Roman" w:hAnsi="Times New Roman" w:cs="Times New Roman"/>
          <w:b/>
          <w:sz w:val="24"/>
          <w:szCs w:val="24"/>
        </w:rPr>
        <w:t>ebsite if available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9B1DEF" w:rsidRPr="00BA1F04" w:rsidRDefault="009B1DEF" w:rsidP="009B1DEF">
      <w:pPr>
        <w:spacing w:after="0" w:line="240" w:lineRule="auto"/>
        <w:jc w:val="right"/>
        <w:rPr>
          <w:rFonts w:ascii="Times New Roman" w:hAnsi="Times New Roman" w:cs="Times New Roman"/>
          <w:color w:val="00B050"/>
          <w:sz w:val="24"/>
          <w:szCs w:val="24"/>
          <w:highlight w:val="yellow"/>
        </w:rPr>
      </w:pPr>
    </w:p>
    <w:p w:rsidR="009B1DEF" w:rsidRDefault="009B1DEF" w:rsidP="009B1DEF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:rsidR="009B1DEF" w:rsidRPr="007D5E51" w:rsidRDefault="009B1DEF" w:rsidP="009B1DEF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7D5E51">
        <w:rPr>
          <w:rFonts w:ascii="Times New Roman" w:hAnsi="Times New Roman" w:cs="Times New Roman"/>
          <w:i/>
          <w:sz w:val="24"/>
          <w:szCs w:val="24"/>
        </w:rPr>
        <w:t>[Insert Date]</w:t>
      </w:r>
    </w:p>
    <w:p w:rsidR="009B1DEF" w:rsidRPr="007C2171" w:rsidRDefault="009B1DEF" w:rsidP="009B1D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B1DEF" w:rsidRDefault="009B1DEF" w:rsidP="009B1D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B1DEF" w:rsidRPr="007C2171" w:rsidRDefault="009B1DEF" w:rsidP="009B1D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2171">
        <w:rPr>
          <w:rFonts w:ascii="Times New Roman" w:hAnsi="Times New Roman" w:cs="Times New Roman"/>
          <w:sz w:val="24"/>
          <w:szCs w:val="24"/>
        </w:rPr>
        <w:t>Director</w:t>
      </w:r>
    </w:p>
    <w:p w:rsidR="009B1DEF" w:rsidRPr="007C2171" w:rsidRDefault="009B1DEF" w:rsidP="009B1D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2171">
        <w:rPr>
          <w:rFonts w:ascii="Times New Roman" w:hAnsi="Times New Roman" w:cs="Times New Roman"/>
          <w:sz w:val="24"/>
          <w:szCs w:val="24"/>
        </w:rPr>
        <w:t>International Tax Authority</w:t>
      </w:r>
    </w:p>
    <w:p w:rsidR="009B1DEF" w:rsidRPr="007C2171" w:rsidRDefault="009B1DEF" w:rsidP="009B1D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2171">
        <w:rPr>
          <w:rFonts w:ascii="Times New Roman" w:hAnsi="Times New Roman" w:cs="Times New Roman"/>
          <w:sz w:val="24"/>
          <w:szCs w:val="24"/>
        </w:rPr>
        <w:t>2</w:t>
      </w:r>
      <w:r w:rsidRPr="007C2171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7C2171">
        <w:rPr>
          <w:rFonts w:ascii="Times New Roman" w:hAnsi="Times New Roman" w:cs="Times New Roman"/>
          <w:sz w:val="24"/>
          <w:szCs w:val="24"/>
        </w:rPr>
        <w:t xml:space="preserve"> Floor Omar Hodge Building</w:t>
      </w:r>
    </w:p>
    <w:p w:rsidR="009B1DEF" w:rsidRPr="007C2171" w:rsidRDefault="009B1DEF" w:rsidP="009B1D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2171">
        <w:rPr>
          <w:rFonts w:ascii="Times New Roman" w:hAnsi="Times New Roman" w:cs="Times New Roman"/>
          <w:sz w:val="24"/>
          <w:szCs w:val="24"/>
        </w:rPr>
        <w:t>Road Town, Tortola</w:t>
      </w:r>
    </w:p>
    <w:p w:rsidR="009B1DEF" w:rsidRPr="007C2171" w:rsidRDefault="009B1DEF" w:rsidP="009B1D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2171">
        <w:rPr>
          <w:rFonts w:ascii="Times New Roman" w:hAnsi="Times New Roman" w:cs="Times New Roman"/>
          <w:sz w:val="24"/>
          <w:szCs w:val="24"/>
        </w:rPr>
        <w:t xml:space="preserve">The Virgin </w:t>
      </w:r>
      <w:proofErr w:type="gramStart"/>
      <w:r w:rsidRPr="007C2171">
        <w:rPr>
          <w:rFonts w:ascii="Times New Roman" w:hAnsi="Times New Roman" w:cs="Times New Roman"/>
          <w:sz w:val="24"/>
          <w:szCs w:val="24"/>
        </w:rPr>
        <w:t>Islands  VG</w:t>
      </w:r>
      <w:proofErr w:type="gramEnd"/>
      <w:r w:rsidRPr="007C2171">
        <w:rPr>
          <w:rFonts w:ascii="Times New Roman" w:hAnsi="Times New Roman" w:cs="Times New Roman"/>
          <w:sz w:val="24"/>
          <w:szCs w:val="24"/>
        </w:rPr>
        <w:t xml:space="preserve"> 1110</w:t>
      </w:r>
    </w:p>
    <w:p w:rsidR="009B1DEF" w:rsidRPr="007C2171" w:rsidRDefault="009B1DEF" w:rsidP="009B1DE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9B1DEF" w:rsidRPr="007C2171" w:rsidRDefault="009B1DEF" w:rsidP="009B1DE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C2171">
        <w:rPr>
          <w:rFonts w:ascii="Times New Roman" w:hAnsi="Times New Roman" w:cs="Times New Roman"/>
          <w:sz w:val="24"/>
          <w:szCs w:val="24"/>
        </w:rPr>
        <w:t xml:space="preserve">Dear </w:t>
      </w:r>
      <w:r>
        <w:rPr>
          <w:rFonts w:ascii="Times New Roman" w:hAnsi="Times New Roman" w:cs="Times New Roman"/>
          <w:sz w:val="24"/>
          <w:szCs w:val="24"/>
        </w:rPr>
        <w:t>Sir/</w:t>
      </w:r>
      <w:r w:rsidRPr="007C2171">
        <w:rPr>
          <w:rFonts w:ascii="Times New Roman" w:hAnsi="Times New Roman" w:cs="Times New Roman"/>
          <w:sz w:val="24"/>
          <w:szCs w:val="24"/>
        </w:rPr>
        <w:t>Madam,</w:t>
      </w:r>
    </w:p>
    <w:p w:rsidR="009B1DEF" w:rsidRPr="007C2171" w:rsidRDefault="009B1DEF" w:rsidP="009B1DEF">
      <w:pPr>
        <w:spacing w:after="0" w:line="240" w:lineRule="auto"/>
        <w:ind w:left="720" w:hanging="720"/>
        <w:rPr>
          <w:rFonts w:ascii="Times New Roman" w:hAnsi="Times New Roman" w:cs="Times New Roman"/>
          <w:b/>
          <w:sz w:val="24"/>
          <w:szCs w:val="24"/>
        </w:rPr>
      </w:pPr>
      <w:r w:rsidRPr="007C2171">
        <w:rPr>
          <w:rFonts w:ascii="Times New Roman" w:hAnsi="Times New Roman" w:cs="Times New Roman"/>
          <w:b/>
          <w:sz w:val="24"/>
          <w:szCs w:val="24"/>
        </w:rPr>
        <w:t xml:space="preserve">Re: </w:t>
      </w:r>
      <w:r w:rsidRPr="007C2171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Authorisation Letter for the appointment of Primary User to use BVIFARS in accordance with the BVI Country by Country Reporting Legislation</w:t>
      </w:r>
    </w:p>
    <w:p w:rsidR="009B1DEF" w:rsidRPr="007C2171" w:rsidRDefault="009B1DEF" w:rsidP="009B1DEF">
      <w:pPr>
        <w:pStyle w:val="Default"/>
        <w:rPr>
          <w:rFonts w:ascii="Times New Roman" w:hAnsi="Times New Roman" w:cs="Times New Roman"/>
          <w:color w:val="auto"/>
        </w:rPr>
      </w:pPr>
    </w:p>
    <w:p w:rsidR="009B1DEF" w:rsidRDefault="009B1DEF" w:rsidP="0007727E">
      <w:pPr>
        <w:pStyle w:val="Default"/>
        <w:tabs>
          <w:tab w:val="left" w:pos="4545"/>
        </w:tabs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Reference is made to the captioned matter.</w:t>
      </w:r>
      <w:r w:rsidR="0007727E">
        <w:rPr>
          <w:rFonts w:ascii="Times New Roman" w:hAnsi="Times New Roman" w:cs="Times New Roman"/>
          <w:color w:val="auto"/>
        </w:rPr>
        <w:tab/>
      </w:r>
    </w:p>
    <w:p w:rsidR="0007727E" w:rsidRDefault="0007727E" w:rsidP="0007727E">
      <w:pPr>
        <w:pStyle w:val="Default"/>
        <w:tabs>
          <w:tab w:val="left" w:pos="4545"/>
        </w:tabs>
        <w:jc w:val="both"/>
        <w:rPr>
          <w:rFonts w:ascii="Times New Roman" w:hAnsi="Times New Roman" w:cs="Times New Roman"/>
          <w:color w:val="auto"/>
        </w:rPr>
      </w:pPr>
    </w:p>
    <w:p w:rsidR="0007727E" w:rsidRDefault="0007727E" w:rsidP="0007727E">
      <w:pPr>
        <w:pStyle w:val="Default"/>
        <w:tabs>
          <w:tab w:val="left" w:pos="4545"/>
        </w:tabs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 xml:space="preserve">This letter is to support my application for registration under section 38 </w:t>
      </w:r>
      <w:r w:rsidRPr="0007727E">
        <w:rPr>
          <w:rFonts w:ascii="Times New Roman" w:hAnsi="Times New Roman" w:cs="Times New Roman"/>
          <w:b/>
          <w:i/>
          <w:color w:val="auto"/>
        </w:rPr>
        <w:t xml:space="preserve">[insert (1) or (2) whichever is relevant] </w:t>
      </w:r>
      <w:r>
        <w:rPr>
          <w:rFonts w:ascii="Times New Roman" w:hAnsi="Times New Roman" w:cs="Times New Roman"/>
          <w:color w:val="auto"/>
        </w:rPr>
        <w:t>of the Mutual Legal Assistance Tax Matters Act, 2003 as amended by Act No. 8 of 2018 (</w:t>
      </w:r>
      <w:proofErr w:type="spellStart"/>
      <w:r>
        <w:rPr>
          <w:rFonts w:ascii="Times New Roman" w:hAnsi="Times New Roman" w:cs="Times New Roman"/>
          <w:color w:val="auto"/>
        </w:rPr>
        <w:t>BVICbC</w:t>
      </w:r>
      <w:proofErr w:type="spellEnd"/>
      <w:r>
        <w:rPr>
          <w:rFonts w:ascii="Times New Roman" w:hAnsi="Times New Roman" w:cs="Times New Roman"/>
          <w:color w:val="auto"/>
        </w:rPr>
        <w:t xml:space="preserve"> Legislation).</w:t>
      </w:r>
    </w:p>
    <w:p w:rsidR="009B1DEF" w:rsidRDefault="009B1DEF" w:rsidP="009B1DEF">
      <w:pPr>
        <w:pStyle w:val="Default"/>
        <w:jc w:val="both"/>
        <w:rPr>
          <w:rFonts w:ascii="Times New Roman" w:hAnsi="Times New Roman" w:cs="Times New Roman"/>
          <w:color w:val="auto"/>
        </w:rPr>
      </w:pPr>
    </w:p>
    <w:p w:rsidR="009B1DEF" w:rsidRPr="00C75FD1" w:rsidRDefault="009B1DEF" w:rsidP="009B1DEF">
      <w:pPr>
        <w:pStyle w:val="Default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Th</w:t>
      </w:r>
      <w:r w:rsidR="0007727E">
        <w:rPr>
          <w:rFonts w:ascii="Times New Roman" w:hAnsi="Times New Roman" w:cs="Times New Roman"/>
          <w:color w:val="auto"/>
        </w:rPr>
        <w:t xml:space="preserve">e registering </w:t>
      </w:r>
      <w:r>
        <w:rPr>
          <w:rFonts w:ascii="Times New Roman" w:hAnsi="Times New Roman" w:cs="Times New Roman"/>
          <w:color w:val="auto"/>
        </w:rPr>
        <w:t>entit</w:t>
      </w:r>
      <w:r w:rsidR="0007727E">
        <w:rPr>
          <w:rFonts w:ascii="Times New Roman" w:hAnsi="Times New Roman" w:cs="Times New Roman"/>
          <w:color w:val="auto"/>
        </w:rPr>
        <w:t>y</w:t>
      </w:r>
      <w:r>
        <w:rPr>
          <w:rFonts w:ascii="Times New Roman" w:hAnsi="Times New Roman" w:cs="Times New Roman"/>
          <w:color w:val="auto"/>
        </w:rPr>
        <w:t xml:space="preserve"> qualif</w:t>
      </w:r>
      <w:r w:rsidR="0007727E">
        <w:rPr>
          <w:rFonts w:ascii="Times New Roman" w:hAnsi="Times New Roman" w:cs="Times New Roman"/>
          <w:color w:val="auto"/>
        </w:rPr>
        <w:t>ies</w:t>
      </w:r>
      <w:r>
        <w:rPr>
          <w:rFonts w:ascii="Times New Roman" w:hAnsi="Times New Roman" w:cs="Times New Roman"/>
          <w:color w:val="auto"/>
        </w:rPr>
        <w:t xml:space="preserve"> as</w:t>
      </w:r>
      <w:r w:rsidR="0007727E">
        <w:rPr>
          <w:rFonts w:ascii="Times New Roman" w:hAnsi="Times New Roman" w:cs="Times New Roman"/>
          <w:color w:val="auto"/>
        </w:rPr>
        <w:t xml:space="preserve"> a</w:t>
      </w:r>
      <w:r>
        <w:rPr>
          <w:rFonts w:ascii="Times New Roman" w:hAnsi="Times New Roman" w:cs="Times New Roman"/>
          <w:color w:val="auto"/>
        </w:rPr>
        <w:t xml:space="preserve"> Constituent Entity; it is resident in the British Virgin Islands and forms a part of the MNE Group – </w:t>
      </w:r>
      <w:r w:rsidRPr="00EB05C9">
        <w:rPr>
          <w:rFonts w:ascii="Times New Roman" w:hAnsi="Times New Roman" w:cs="Times New Roman"/>
          <w:b/>
          <w:i/>
          <w:color w:val="auto"/>
        </w:rPr>
        <w:t>[Insert Name of MNE Group]</w:t>
      </w:r>
      <w:r>
        <w:rPr>
          <w:rFonts w:ascii="Times New Roman" w:hAnsi="Times New Roman" w:cs="Times New Roman"/>
          <w:color w:val="auto"/>
        </w:rPr>
        <w:t xml:space="preserve">.  As such, it authorises, </w:t>
      </w:r>
      <w:r w:rsidRPr="0062709F">
        <w:rPr>
          <w:rFonts w:ascii="Times New Roman" w:hAnsi="Times New Roman" w:cs="Times New Roman"/>
          <w:b/>
          <w:i/>
          <w:color w:val="auto"/>
        </w:rPr>
        <w:t>[insert name of the individual]</w:t>
      </w:r>
      <w:r>
        <w:rPr>
          <w:rFonts w:ascii="Times New Roman" w:hAnsi="Times New Roman" w:cs="Times New Roman"/>
          <w:i/>
          <w:color w:val="auto"/>
        </w:rPr>
        <w:t xml:space="preserve"> </w:t>
      </w:r>
      <w:r>
        <w:rPr>
          <w:rFonts w:ascii="Times New Roman" w:hAnsi="Times New Roman" w:cs="Times New Roman"/>
          <w:color w:val="auto"/>
        </w:rPr>
        <w:t xml:space="preserve">as its Primary User for the BVI Financial Account Reporting System to satisfy its obligations under the </w:t>
      </w:r>
      <w:proofErr w:type="spellStart"/>
      <w:r>
        <w:rPr>
          <w:rFonts w:ascii="Times New Roman" w:hAnsi="Times New Roman" w:cs="Times New Roman"/>
          <w:color w:val="auto"/>
        </w:rPr>
        <w:t>BVICbC</w:t>
      </w:r>
      <w:proofErr w:type="spellEnd"/>
      <w:r>
        <w:rPr>
          <w:rFonts w:ascii="Times New Roman" w:hAnsi="Times New Roman" w:cs="Times New Roman"/>
          <w:color w:val="auto"/>
        </w:rPr>
        <w:t xml:space="preserve"> Legislation.   </w:t>
      </w:r>
    </w:p>
    <w:p w:rsidR="009B1DEF" w:rsidRDefault="009B1DEF" w:rsidP="009B1DEF">
      <w:pPr>
        <w:pStyle w:val="Default"/>
        <w:jc w:val="both"/>
        <w:rPr>
          <w:rFonts w:ascii="Times New Roman" w:hAnsi="Times New Roman" w:cs="Times New Roman"/>
          <w:color w:val="auto"/>
        </w:rPr>
      </w:pPr>
    </w:p>
    <w:p w:rsidR="009B1DEF" w:rsidRPr="007C2171" w:rsidRDefault="009B1DEF" w:rsidP="009B1DEF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D</w:t>
      </w:r>
      <w:r w:rsidRPr="007C2171">
        <w:rPr>
          <w:rFonts w:ascii="Times New Roman" w:hAnsi="Times New Roman" w:cs="Times New Roman"/>
          <w:b/>
          <w:sz w:val="24"/>
          <w:szCs w:val="24"/>
          <w:u w:val="single"/>
        </w:rPr>
        <w:t xml:space="preserve">etails of Primary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User</w:t>
      </w:r>
      <w:r w:rsidRPr="007C2171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9B1DEF" w:rsidRPr="007C2171" w:rsidRDefault="009B1DEF" w:rsidP="009B1DEF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8"/>
        <w:gridCol w:w="7398"/>
      </w:tblGrid>
      <w:tr w:rsidR="009B1DEF" w:rsidRPr="007C2171" w:rsidTr="00A302F5">
        <w:tc>
          <w:tcPr>
            <w:tcW w:w="2178" w:type="dxa"/>
          </w:tcPr>
          <w:p w:rsidR="009B1DEF" w:rsidRPr="007C2171" w:rsidRDefault="009B1DEF" w:rsidP="00A302F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2171">
              <w:rPr>
                <w:rFonts w:ascii="Times New Roman" w:hAnsi="Times New Roman" w:cs="Times New Roman"/>
                <w:sz w:val="24"/>
                <w:szCs w:val="24"/>
              </w:rPr>
              <w:t>Position</w:t>
            </w:r>
          </w:p>
        </w:tc>
        <w:tc>
          <w:tcPr>
            <w:tcW w:w="7398" w:type="dxa"/>
          </w:tcPr>
          <w:p w:rsidR="009B1DEF" w:rsidRPr="007C2171" w:rsidRDefault="009B1DEF" w:rsidP="00A302F5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9B1DEF" w:rsidRPr="007C2171" w:rsidTr="00A302F5">
        <w:tc>
          <w:tcPr>
            <w:tcW w:w="2178" w:type="dxa"/>
          </w:tcPr>
          <w:p w:rsidR="009B1DEF" w:rsidRPr="007C2171" w:rsidRDefault="009B1DEF" w:rsidP="00A302F5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C2171">
              <w:rPr>
                <w:rFonts w:ascii="Times New Roman" w:hAnsi="Times New Roman" w:cs="Times New Roman"/>
                <w:sz w:val="24"/>
                <w:szCs w:val="24"/>
              </w:rPr>
              <w:t>Email address</w:t>
            </w:r>
          </w:p>
        </w:tc>
        <w:tc>
          <w:tcPr>
            <w:tcW w:w="7398" w:type="dxa"/>
          </w:tcPr>
          <w:p w:rsidR="009B1DEF" w:rsidRPr="007C2171" w:rsidRDefault="009B1DEF" w:rsidP="00A302F5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9B1DEF" w:rsidRPr="007C2171" w:rsidTr="00A302F5">
        <w:tc>
          <w:tcPr>
            <w:tcW w:w="2178" w:type="dxa"/>
          </w:tcPr>
          <w:p w:rsidR="009B1DEF" w:rsidRPr="007C2171" w:rsidRDefault="009B1DEF" w:rsidP="00A302F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2171">
              <w:rPr>
                <w:rFonts w:ascii="Times New Roman" w:hAnsi="Times New Roman" w:cs="Times New Roman"/>
                <w:sz w:val="24"/>
                <w:szCs w:val="24"/>
              </w:rPr>
              <w:t>Telephone number</w:t>
            </w:r>
          </w:p>
        </w:tc>
        <w:tc>
          <w:tcPr>
            <w:tcW w:w="7398" w:type="dxa"/>
          </w:tcPr>
          <w:p w:rsidR="009B1DEF" w:rsidRPr="007C2171" w:rsidRDefault="009B1DEF" w:rsidP="00A302F5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9B1DEF" w:rsidRPr="007C2171" w:rsidTr="00A302F5">
        <w:tc>
          <w:tcPr>
            <w:tcW w:w="2178" w:type="dxa"/>
          </w:tcPr>
          <w:p w:rsidR="009B1DEF" w:rsidRPr="007C2171" w:rsidRDefault="009B1DEF" w:rsidP="00A302F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ysical address</w:t>
            </w:r>
          </w:p>
        </w:tc>
        <w:tc>
          <w:tcPr>
            <w:tcW w:w="7398" w:type="dxa"/>
          </w:tcPr>
          <w:p w:rsidR="009B1DEF" w:rsidRPr="007C2171" w:rsidRDefault="009B1DEF" w:rsidP="00A302F5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</w:tbl>
    <w:p w:rsidR="009B1DEF" w:rsidRDefault="009B1DEF" w:rsidP="009B1DEF">
      <w:pPr>
        <w:keepNext/>
        <w:keepLines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Primary User is authorised to represent this Constituent Entity for the purposes of compliance with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BVICb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egislation and also to provide </w:t>
      </w:r>
      <w:r w:rsidRPr="007C2171">
        <w:rPr>
          <w:rFonts w:ascii="Times New Roman" w:hAnsi="Times New Roman" w:cs="Times New Roman"/>
          <w:sz w:val="24"/>
          <w:szCs w:val="24"/>
        </w:rPr>
        <w:t xml:space="preserve">any change notice in respect of any subsequent change </w:t>
      </w:r>
      <w:r>
        <w:rPr>
          <w:rFonts w:ascii="Times New Roman" w:hAnsi="Times New Roman" w:cs="Times New Roman"/>
          <w:sz w:val="24"/>
          <w:szCs w:val="24"/>
        </w:rPr>
        <w:t>to the</w:t>
      </w:r>
      <w:r w:rsidRPr="007C2171">
        <w:rPr>
          <w:rFonts w:ascii="Times New Roman" w:hAnsi="Times New Roman" w:cs="Times New Roman"/>
          <w:sz w:val="24"/>
          <w:szCs w:val="24"/>
        </w:rPr>
        <w:t xml:space="preserve"> information </w:t>
      </w:r>
      <w:r>
        <w:rPr>
          <w:rFonts w:ascii="Times New Roman" w:hAnsi="Times New Roman" w:cs="Times New Roman"/>
          <w:sz w:val="24"/>
          <w:szCs w:val="24"/>
        </w:rPr>
        <w:t xml:space="preserve">required </w:t>
      </w:r>
      <w:r w:rsidRPr="007C2171">
        <w:rPr>
          <w:rFonts w:ascii="Times New Roman" w:hAnsi="Times New Roman" w:cs="Times New Roman"/>
          <w:sz w:val="24"/>
          <w:szCs w:val="24"/>
        </w:rPr>
        <w:t xml:space="preserve">under the </w:t>
      </w:r>
      <w:r>
        <w:rPr>
          <w:rFonts w:ascii="Times New Roman" w:hAnsi="Times New Roman" w:cs="Times New Roman"/>
          <w:sz w:val="24"/>
          <w:szCs w:val="24"/>
        </w:rPr>
        <w:t>Legislation.</w:t>
      </w:r>
    </w:p>
    <w:p w:rsidR="009B1DEF" w:rsidRDefault="009B1DEF" w:rsidP="009B1DEF">
      <w:pPr>
        <w:keepNext/>
        <w:keepLines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9B1DEF" w:rsidRDefault="009B1DEF" w:rsidP="009B1DEF">
      <w:pPr>
        <w:keepNext/>
        <w:keepLines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will promptly provide you with a</w:t>
      </w:r>
      <w:r w:rsidRPr="007C2171">
        <w:rPr>
          <w:rFonts w:ascii="Times New Roman" w:hAnsi="Times New Roman" w:cs="Times New Roman"/>
          <w:sz w:val="24"/>
          <w:szCs w:val="24"/>
        </w:rPr>
        <w:t>n updated version of this authorisation lett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C2171">
        <w:rPr>
          <w:rFonts w:ascii="Times New Roman" w:hAnsi="Times New Roman" w:cs="Times New Roman"/>
          <w:sz w:val="24"/>
          <w:szCs w:val="24"/>
        </w:rPr>
        <w:t xml:space="preserve">in the event there is any change in the information contained </w:t>
      </w:r>
      <w:r>
        <w:rPr>
          <w:rFonts w:ascii="Times New Roman" w:hAnsi="Times New Roman" w:cs="Times New Roman"/>
          <w:sz w:val="24"/>
          <w:szCs w:val="24"/>
        </w:rPr>
        <w:t>herein</w:t>
      </w:r>
      <w:r w:rsidRPr="007C2171">
        <w:rPr>
          <w:rFonts w:ascii="Times New Roman" w:hAnsi="Times New Roman" w:cs="Times New Roman"/>
          <w:sz w:val="24"/>
          <w:szCs w:val="24"/>
        </w:rPr>
        <w:t>.</w:t>
      </w:r>
    </w:p>
    <w:p w:rsidR="009B1DEF" w:rsidRDefault="009B1DEF" w:rsidP="009B1DEF">
      <w:pPr>
        <w:keepNext/>
        <w:keepLines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9B1DEF" w:rsidRPr="007C2171" w:rsidRDefault="009B1DEF" w:rsidP="009B1DEF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B1DEF" w:rsidRPr="007C2171" w:rsidRDefault="009B1DEF" w:rsidP="009B1DEF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cerely yours,</w:t>
      </w:r>
    </w:p>
    <w:p w:rsidR="009B1DEF" w:rsidRPr="007C2171" w:rsidRDefault="009B1DEF" w:rsidP="009B1DEF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9B1DEF" w:rsidRPr="00745663" w:rsidRDefault="009B1DEF" w:rsidP="009B1DEF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sz w:val="24"/>
          <w:szCs w:val="24"/>
        </w:rPr>
      </w:pPr>
      <w:r w:rsidRPr="00745663">
        <w:rPr>
          <w:rFonts w:ascii="Times New Roman" w:hAnsi="Times New Roman" w:cs="Times New Roman"/>
          <w:i/>
          <w:sz w:val="24"/>
          <w:szCs w:val="24"/>
        </w:rPr>
        <w:t>[Sign here]</w:t>
      </w:r>
    </w:p>
    <w:p w:rsidR="009B1DEF" w:rsidRPr="007C2171" w:rsidRDefault="009B1DEF" w:rsidP="009B1DEF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9B1DEF" w:rsidRPr="00B71ED7" w:rsidRDefault="009B1DEF" w:rsidP="009B1DEF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B71ED7">
        <w:rPr>
          <w:rFonts w:ascii="Times New Roman" w:hAnsi="Times New Roman" w:cs="Times New Roman"/>
          <w:sz w:val="24"/>
          <w:szCs w:val="24"/>
        </w:rPr>
        <w:t>Print Name</w:t>
      </w:r>
    </w:p>
    <w:p w:rsidR="009B1DEF" w:rsidRPr="00B71ED7" w:rsidRDefault="009B1DEF" w:rsidP="009B1DEF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B71ED7">
        <w:rPr>
          <w:rFonts w:ascii="Times New Roman" w:hAnsi="Times New Roman" w:cs="Times New Roman"/>
          <w:sz w:val="24"/>
          <w:szCs w:val="24"/>
        </w:rPr>
        <w:t>Position [must be a Director / Senior Manager]</w:t>
      </w:r>
    </w:p>
    <w:p w:rsidR="009B1DEF" w:rsidRPr="007C2171" w:rsidRDefault="009B1DEF" w:rsidP="009B1DEF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>
        <w:rPr>
          <w:rFonts w:ascii="Times New Roman" w:hAnsi="Times New Roman" w:cs="Times New Roman"/>
          <w:sz w:val="24"/>
          <w:szCs w:val="24"/>
        </w:rPr>
        <w:t>Constituent Entity -</w:t>
      </w:r>
      <w:r w:rsidRPr="00B71ED7">
        <w:rPr>
          <w:rFonts w:ascii="Times New Roman" w:hAnsi="Times New Roman" w:cs="Times New Roman"/>
          <w:sz w:val="24"/>
          <w:szCs w:val="24"/>
        </w:rPr>
        <w:t xml:space="preserve"> [Insert name of </w:t>
      </w:r>
      <w:r>
        <w:rPr>
          <w:rFonts w:ascii="Times New Roman" w:hAnsi="Times New Roman" w:cs="Times New Roman"/>
          <w:sz w:val="24"/>
          <w:szCs w:val="24"/>
        </w:rPr>
        <w:t xml:space="preserve">Constituent </w:t>
      </w:r>
      <w:r w:rsidRPr="00B71ED7">
        <w:rPr>
          <w:rFonts w:ascii="Times New Roman" w:hAnsi="Times New Roman" w:cs="Times New Roman"/>
          <w:sz w:val="24"/>
          <w:szCs w:val="24"/>
        </w:rPr>
        <w:t>Entity]</w:t>
      </w:r>
    </w:p>
    <w:p w:rsidR="009B1DEF" w:rsidRDefault="009B1DEF" w:rsidP="009B1DEF">
      <w:pPr>
        <w:keepNext/>
        <w:keepLines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9B1DEF" w:rsidRDefault="009B1DEF" w:rsidP="009B1DEF">
      <w:pPr>
        <w:jc w:val="both"/>
      </w:pPr>
    </w:p>
    <w:p w:rsidR="009B1DEF" w:rsidRDefault="009B1DE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9B1DEF" w:rsidRDefault="009B1DEF" w:rsidP="009B1DE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EMPLATE 2 OF 2</w:t>
      </w:r>
    </w:p>
    <w:p w:rsidR="009B1DEF" w:rsidRDefault="009B1DEF" w:rsidP="009B1DE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B1DEF" w:rsidRDefault="009B1DEF" w:rsidP="00503F9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B1DEF" w:rsidRDefault="009B1DEF" w:rsidP="00503F9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03F93" w:rsidRPr="00C75FD1" w:rsidRDefault="00503F93" w:rsidP="00503F9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5FD1">
        <w:rPr>
          <w:rFonts w:ascii="Times New Roman" w:hAnsi="Times New Roman" w:cs="Times New Roman"/>
          <w:b/>
          <w:sz w:val="24"/>
          <w:szCs w:val="24"/>
        </w:rPr>
        <w:t>[USE THIS LETTER IF THE MNE GROUP IS APPOINTING A SINGLE PRIMARY USER FOR MORE THAN ONE CONSTITUENT ENTITY]</w:t>
      </w:r>
    </w:p>
    <w:p w:rsidR="00503F93" w:rsidRPr="007D5E51" w:rsidRDefault="00503F93" w:rsidP="00503F93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:rsidR="00503F93" w:rsidRPr="007C2171" w:rsidRDefault="00503F93" w:rsidP="00503F9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highlight w:val="yellow"/>
        </w:rPr>
      </w:pPr>
      <w:r>
        <w:rPr>
          <w:rFonts w:ascii="Times New Roman" w:hAnsi="Times New Roman" w:cs="Times New Roman"/>
          <w:b/>
          <w:sz w:val="24"/>
          <w:szCs w:val="24"/>
        </w:rPr>
        <w:t>Use official Letterhead of MNE Group with contact details:  Address, telephone number, email and w</w:t>
      </w:r>
      <w:r w:rsidRPr="007C2171">
        <w:rPr>
          <w:rFonts w:ascii="Times New Roman" w:hAnsi="Times New Roman" w:cs="Times New Roman"/>
          <w:b/>
          <w:sz w:val="24"/>
          <w:szCs w:val="24"/>
        </w:rPr>
        <w:t>ebsite if available</w:t>
      </w:r>
      <w:r>
        <w:rPr>
          <w:rFonts w:ascii="Times New Roman" w:hAnsi="Times New Roman" w:cs="Times New Roman"/>
          <w:b/>
          <w:sz w:val="24"/>
          <w:szCs w:val="24"/>
        </w:rPr>
        <w:t xml:space="preserve"> of MNE Group</w:t>
      </w:r>
    </w:p>
    <w:p w:rsidR="00503F93" w:rsidRPr="007C2171" w:rsidRDefault="00503F93" w:rsidP="00503F93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503F93" w:rsidRDefault="00503F93" w:rsidP="00503F9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03F93" w:rsidRPr="007D5E51" w:rsidRDefault="00503F93" w:rsidP="00503F93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7D5E51">
        <w:rPr>
          <w:rFonts w:ascii="Times New Roman" w:hAnsi="Times New Roman" w:cs="Times New Roman"/>
          <w:i/>
          <w:sz w:val="24"/>
          <w:szCs w:val="24"/>
        </w:rPr>
        <w:t>[Insert Date]</w:t>
      </w:r>
    </w:p>
    <w:p w:rsidR="00503F93" w:rsidRPr="007C2171" w:rsidRDefault="00503F93" w:rsidP="00503F9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03F93" w:rsidRPr="007C2171" w:rsidRDefault="00503F93" w:rsidP="00503F9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2171">
        <w:rPr>
          <w:rFonts w:ascii="Times New Roman" w:hAnsi="Times New Roman" w:cs="Times New Roman"/>
          <w:sz w:val="24"/>
          <w:szCs w:val="24"/>
        </w:rPr>
        <w:t>Director</w:t>
      </w:r>
    </w:p>
    <w:p w:rsidR="00503F93" w:rsidRPr="007C2171" w:rsidRDefault="00503F93" w:rsidP="00503F9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2171">
        <w:rPr>
          <w:rFonts w:ascii="Times New Roman" w:hAnsi="Times New Roman" w:cs="Times New Roman"/>
          <w:sz w:val="24"/>
          <w:szCs w:val="24"/>
        </w:rPr>
        <w:t>International Tax Authority</w:t>
      </w:r>
    </w:p>
    <w:p w:rsidR="00503F93" w:rsidRPr="007C2171" w:rsidRDefault="00503F93" w:rsidP="00503F9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2171">
        <w:rPr>
          <w:rFonts w:ascii="Times New Roman" w:hAnsi="Times New Roman" w:cs="Times New Roman"/>
          <w:sz w:val="24"/>
          <w:szCs w:val="24"/>
        </w:rPr>
        <w:t>2</w:t>
      </w:r>
      <w:r w:rsidRPr="007C2171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7C2171">
        <w:rPr>
          <w:rFonts w:ascii="Times New Roman" w:hAnsi="Times New Roman" w:cs="Times New Roman"/>
          <w:sz w:val="24"/>
          <w:szCs w:val="24"/>
        </w:rPr>
        <w:t xml:space="preserve"> Floor Omar Hodge Building</w:t>
      </w:r>
    </w:p>
    <w:p w:rsidR="00503F93" w:rsidRPr="007C2171" w:rsidRDefault="00503F93" w:rsidP="00503F9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2171">
        <w:rPr>
          <w:rFonts w:ascii="Times New Roman" w:hAnsi="Times New Roman" w:cs="Times New Roman"/>
          <w:sz w:val="24"/>
          <w:szCs w:val="24"/>
        </w:rPr>
        <w:t>Road Town, Tortola</w:t>
      </w:r>
    </w:p>
    <w:p w:rsidR="00503F93" w:rsidRPr="007C2171" w:rsidRDefault="00503F93" w:rsidP="00503F9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2171">
        <w:rPr>
          <w:rFonts w:ascii="Times New Roman" w:hAnsi="Times New Roman" w:cs="Times New Roman"/>
          <w:sz w:val="24"/>
          <w:szCs w:val="24"/>
        </w:rPr>
        <w:t xml:space="preserve">The Virgin </w:t>
      </w:r>
      <w:proofErr w:type="gramStart"/>
      <w:r w:rsidRPr="007C2171">
        <w:rPr>
          <w:rFonts w:ascii="Times New Roman" w:hAnsi="Times New Roman" w:cs="Times New Roman"/>
          <w:sz w:val="24"/>
          <w:szCs w:val="24"/>
        </w:rPr>
        <w:t>Islands  VG</w:t>
      </w:r>
      <w:proofErr w:type="gramEnd"/>
      <w:r w:rsidRPr="007C2171">
        <w:rPr>
          <w:rFonts w:ascii="Times New Roman" w:hAnsi="Times New Roman" w:cs="Times New Roman"/>
          <w:sz w:val="24"/>
          <w:szCs w:val="24"/>
        </w:rPr>
        <w:t xml:space="preserve"> 1110</w:t>
      </w:r>
    </w:p>
    <w:p w:rsidR="00503F93" w:rsidRPr="007C2171" w:rsidRDefault="00503F93" w:rsidP="00503F93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503F93" w:rsidRPr="007C2171" w:rsidRDefault="00503F93" w:rsidP="00503F9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C2171">
        <w:rPr>
          <w:rFonts w:ascii="Times New Roman" w:hAnsi="Times New Roman" w:cs="Times New Roman"/>
          <w:sz w:val="24"/>
          <w:szCs w:val="24"/>
        </w:rPr>
        <w:t xml:space="preserve">Dear </w:t>
      </w:r>
      <w:r>
        <w:rPr>
          <w:rFonts w:ascii="Times New Roman" w:hAnsi="Times New Roman" w:cs="Times New Roman"/>
          <w:sz w:val="24"/>
          <w:szCs w:val="24"/>
        </w:rPr>
        <w:t>Sir/</w:t>
      </w:r>
      <w:r w:rsidRPr="007C2171">
        <w:rPr>
          <w:rFonts w:ascii="Times New Roman" w:hAnsi="Times New Roman" w:cs="Times New Roman"/>
          <w:sz w:val="24"/>
          <w:szCs w:val="24"/>
        </w:rPr>
        <w:t>Madam,</w:t>
      </w:r>
    </w:p>
    <w:p w:rsidR="00503F93" w:rsidRPr="007C2171" w:rsidRDefault="00503F93" w:rsidP="00503F93">
      <w:pPr>
        <w:spacing w:after="0" w:line="240" w:lineRule="auto"/>
        <w:ind w:left="720" w:hanging="720"/>
        <w:rPr>
          <w:rFonts w:ascii="Times New Roman" w:hAnsi="Times New Roman" w:cs="Times New Roman"/>
          <w:b/>
          <w:sz w:val="24"/>
          <w:szCs w:val="24"/>
        </w:rPr>
      </w:pPr>
      <w:r w:rsidRPr="007C2171">
        <w:rPr>
          <w:rFonts w:ascii="Times New Roman" w:hAnsi="Times New Roman" w:cs="Times New Roman"/>
          <w:b/>
          <w:sz w:val="24"/>
          <w:szCs w:val="24"/>
        </w:rPr>
        <w:t xml:space="preserve">Re: </w:t>
      </w:r>
      <w:r w:rsidRPr="007C2171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Authorisation Letter for the appointment of Primary User to use BVIFARS in accordance with the BVI Country by Country Reporting Legislation</w:t>
      </w:r>
    </w:p>
    <w:p w:rsidR="00503F93" w:rsidRPr="007C2171" w:rsidRDefault="00503F93" w:rsidP="00503F93">
      <w:pPr>
        <w:pStyle w:val="Default"/>
        <w:rPr>
          <w:rFonts w:ascii="Times New Roman" w:hAnsi="Times New Roman" w:cs="Times New Roman"/>
          <w:color w:val="auto"/>
        </w:rPr>
      </w:pPr>
    </w:p>
    <w:p w:rsidR="00503F93" w:rsidRDefault="00503F93" w:rsidP="00503F93">
      <w:pPr>
        <w:pStyle w:val="Default"/>
        <w:rPr>
          <w:rFonts w:ascii="Times New Roman" w:hAnsi="Times New Roman" w:cs="Times New Roman"/>
          <w:color w:val="auto"/>
        </w:rPr>
      </w:pPr>
    </w:p>
    <w:p w:rsidR="00503F93" w:rsidRDefault="00503F93" w:rsidP="00503F93">
      <w:pPr>
        <w:pStyle w:val="Default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Reference is made to the captioned matter.</w:t>
      </w:r>
    </w:p>
    <w:p w:rsidR="0007727E" w:rsidRDefault="0007727E" w:rsidP="00503F93">
      <w:pPr>
        <w:pStyle w:val="Default"/>
        <w:jc w:val="both"/>
        <w:rPr>
          <w:rFonts w:ascii="Times New Roman" w:hAnsi="Times New Roman" w:cs="Times New Roman"/>
          <w:color w:val="auto"/>
        </w:rPr>
      </w:pPr>
    </w:p>
    <w:p w:rsidR="0007727E" w:rsidRDefault="0007727E" w:rsidP="0007727E">
      <w:pPr>
        <w:pStyle w:val="Default"/>
        <w:tabs>
          <w:tab w:val="left" w:pos="4545"/>
        </w:tabs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 xml:space="preserve">This letter is to support my application for registration under section 38 </w:t>
      </w:r>
      <w:r w:rsidRPr="0007727E">
        <w:rPr>
          <w:rFonts w:ascii="Times New Roman" w:hAnsi="Times New Roman" w:cs="Times New Roman"/>
          <w:b/>
          <w:i/>
          <w:color w:val="auto"/>
        </w:rPr>
        <w:t xml:space="preserve">[insert (1) or (2) whichever is relevant] </w:t>
      </w:r>
      <w:r>
        <w:rPr>
          <w:rFonts w:ascii="Times New Roman" w:hAnsi="Times New Roman" w:cs="Times New Roman"/>
          <w:color w:val="auto"/>
        </w:rPr>
        <w:t>of the Mutual Legal Assistance Tax Matters Act, 2003 as amended by Act No. 8 of 2018 (</w:t>
      </w:r>
      <w:proofErr w:type="spellStart"/>
      <w:r>
        <w:rPr>
          <w:rFonts w:ascii="Times New Roman" w:hAnsi="Times New Roman" w:cs="Times New Roman"/>
          <w:color w:val="auto"/>
        </w:rPr>
        <w:t>BVICbC</w:t>
      </w:r>
      <w:proofErr w:type="spellEnd"/>
      <w:r>
        <w:rPr>
          <w:rFonts w:ascii="Times New Roman" w:hAnsi="Times New Roman" w:cs="Times New Roman"/>
          <w:color w:val="auto"/>
        </w:rPr>
        <w:t xml:space="preserve"> Legislation).</w:t>
      </w:r>
    </w:p>
    <w:p w:rsidR="00503F93" w:rsidRDefault="00503F93" w:rsidP="00503F93">
      <w:pPr>
        <w:pStyle w:val="Default"/>
        <w:jc w:val="both"/>
        <w:rPr>
          <w:rFonts w:ascii="Times New Roman" w:hAnsi="Times New Roman" w:cs="Times New Roman"/>
          <w:color w:val="auto"/>
        </w:rPr>
      </w:pPr>
    </w:p>
    <w:p w:rsidR="00503F93" w:rsidRPr="00C75FD1" w:rsidRDefault="00503F93" w:rsidP="00503F93">
      <w:pPr>
        <w:pStyle w:val="Default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 xml:space="preserve">Attached as </w:t>
      </w:r>
      <w:r w:rsidRPr="00D61BB2">
        <w:rPr>
          <w:rFonts w:ascii="Times New Roman" w:hAnsi="Times New Roman" w:cs="Times New Roman"/>
          <w:b/>
          <w:color w:val="auto"/>
        </w:rPr>
        <w:t>Appendix 1</w:t>
      </w:r>
      <w:r>
        <w:rPr>
          <w:rFonts w:ascii="Times New Roman" w:hAnsi="Times New Roman" w:cs="Times New Roman"/>
          <w:color w:val="auto"/>
        </w:rPr>
        <w:t xml:space="preserve"> are the Constituent Entities that are resident in the British Virgin Islands and form part of this MNE Group.  Each of these Constituent Entities has authorised, </w:t>
      </w:r>
      <w:r w:rsidRPr="0062709F">
        <w:rPr>
          <w:rFonts w:ascii="Times New Roman" w:hAnsi="Times New Roman" w:cs="Times New Roman"/>
          <w:b/>
          <w:i/>
          <w:color w:val="auto"/>
        </w:rPr>
        <w:t>[insert name of the individual]</w:t>
      </w:r>
      <w:r>
        <w:rPr>
          <w:rFonts w:ascii="Times New Roman" w:hAnsi="Times New Roman" w:cs="Times New Roman"/>
          <w:i/>
          <w:color w:val="auto"/>
        </w:rPr>
        <w:t xml:space="preserve"> </w:t>
      </w:r>
      <w:r>
        <w:rPr>
          <w:rFonts w:ascii="Times New Roman" w:hAnsi="Times New Roman" w:cs="Times New Roman"/>
          <w:color w:val="auto"/>
        </w:rPr>
        <w:t xml:space="preserve">as their Primary User for the BVI Financial Account Reporting System to satisfy their obligations under </w:t>
      </w:r>
      <w:r w:rsidR="0007727E">
        <w:rPr>
          <w:rFonts w:ascii="Times New Roman" w:hAnsi="Times New Roman" w:cs="Times New Roman"/>
          <w:color w:val="auto"/>
        </w:rPr>
        <w:t xml:space="preserve">the </w:t>
      </w:r>
      <w:proofErr w:type="spellStart"/>
      <w:r>
        <w:rPr>
          <w:rFonts w:ascii="Times New Roman" w:hAnsi="Times New Roman" w:cs="Times New Roman"/>
          <w:color w:val="auto"/>
        </w:rPr>
        <w:t>BVICbC</w:t>
      </w:r>
      <w:proofErr w:type="spellEnd"/>
      <w:r>
        <w:rPr>
          <w:rFonts w:ascii="Times New Roman" w:hAnsi="Times New Roman" w:cs="Times New Roman"/>
          <w:color w:val="auto"/>
        </w:rPr>
        <w:t xml:space="preserve"> Legislation.   </w:t>
      </w:r>
    </w:p>
    <w:p w:rsidR="00503F93" w:rsidRDefault="00503F93" w:rsidP="00503F93">
      <w:pPr>
        <w:pStyle w:val="Default"/>
        <w:jc w:val="both"/>
        <w:rPr>
          <w:rFonts w:ascii="Times New Roman" w:hAnsi="Times New Roman" w:cs="Times New Roman"/>
          <w:color w:val="auto"/>
        </w:rPr>
      </w:pPr>
    </w:p>
    <w:p w:rsidR="00503F93" w:rsidRPr="007C2171" w:rsidRDefault="00503F93" w:rsidP="00503F93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D</w:t>
      </w:r>
      <w:r w:rsidRPr="007C2171">
        <w:rPr>
          <w:rFonts w:ascii="Times New Roman" w:hAnsi="Times New Roman" w:cs="Times New Roman"/>
          <w:b/>
          <w:sz w:val="24"/>
          <w:szCs w:val="24"/>
          <w:u w:val="single"/>
        </w:rPr>
        <w:t xml:space="preserve">etails of Primary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User:</w:t>
      </w:r>
    </w:p>
    <w:p w:rsidR="00503F93" w:rsidRPr="007C2171" w:rsidRDefault="00503F93" w:rsidP="00503F93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8"/>
        <w:gridCol w:w="7398"/>
      </w:tblGrid>
      <w:tr w:rsidR="00503F93" w:rsidRPr="007C2171" w:rsidTr="00A302F5">
        <w:tc>
          <w:tcPr>
            <w:tcW w:w="2178" w:type="dxa"/>
          </w:tcPr>
          <w:p w:rsidR="00503F93" w:rsidRPr="007C2171" w:rsidRDefault="00503F93" w:rsidP="00503F9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2171">
              <w:rPr>
                <w:rFonts w:ascii="Times New Roman" w:hAnsi="Times New Roman" w:cs="Times New Roman"/>
                <w:sz w:val="24"/>
                <w:szCs w:val="24"/>
              </w:rPr>
              <w:t>Posi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398" w:type="dxa"/>
          </w:tcPr>
          <w:p w:rsidR="00503F93" w:rsidRPr="007C2171" w:rsidRDefault="00503F93" w:rsidP="00503F93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503F93" w:rsidRPr="007C2171" w:rsidTr="00A302F5">
        <w:tc>
          <w:tcPr>
            <w:tcW w:w="2178" w:type="dxa"/>
          </w:tcPr>
          <w:p w:rsidR="00503F93" w:rsidRPr="007C2171" w:rsidRDefault="00503F93" w:rsidP="00503F93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C2171">
              <w:rPr>
                <w:rFonts w:ascii="Times New Roman" w:hAnsi="Times New Roman" w:cs="Times New Roman"/>
                <w:sz w:val="24"/>
                <w:szCs w:val="24"/>
              </w:rPr>
              <w:t>Email address</w:t>
            </w:r>
          </w:p>
        </w:tc>
        <w:tc>
          <w:tcPr>
            <w:tcW w:w="7398" w:type="dxa"/>
          </w:tcPr>
          <w:p w:rsidR="00503F93" w:rsidRPr="007C2171" w:rsidRDefault="00503F93" w:rsidP="00503F93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503F93" w:rsidRPr="007C2171" w:rsidTr="00A302F5">
        <w:tc>
          <w:tcPr>
            <w:tcW w:w="2178" w:type="dxa"/>
          </w:tcPr>
          <w:p w:rsidR="00503F93" w:rsidRPr="007C2171" w:rsidRDefault="00503F93" w:rsidP="00503F9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2171">
              <w:rPr>
                <w:rFonts w:ascii="Times New Roman" w:hAnsi="Times New Roman" w:cs="Times New Roman"/>
                <w:sz w:val="24"/>
                <w:szCs w:val="24"/>
              </w:rPr>
              <w:t>Telephone number</w:t>
            </w:r>
          </w:p>
        </w:tc>
        <w:tc>
          <w:tcPr>
            <w:tcW w:w="7398" w:type="dxa"/>
          </w:tcPr>
          <w:p w:rsidR="00503F93" w:rsidRPr="007C2171" w:rsidRDefault="00503F93" w:rsidP="00503F93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503F93" w:rsidRPr="007C2171" w:rsidTr="00A302F5">
        <w:tc>
          <w:tcPr>
            <w:tcW w:w="2178" w:type="dxa"/>
          </w:tcPr>
          <w:p w:rsidR="00503F93" w:rsidRPr="007C2171" w:rsidRDefault="00503F93" w:rsidP="00503F9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05C9">
              <w:rPr>
                <w:rFonts w:ascii="Times New Roman" w:hAnsi="Times New Roman" w:cs="Times New Roman"/>
                <w:sz w:val="24"/>
                <w:szCs w:val="24"/>
              </w:rPr>
              <w:t>Physical address</w:t>
            </w:r>
          </w:p>
        </w:tc>
        <w:tc>
          <w:tcPr>
            <w:tcW w:w="7398" w:type="dxa"/>
          </w:tcPr>
          <w:p w:rsidR="00503F93" w:rsidRPr="007C2171" w:rsidRDefault="00503F93" w:rsidP="00503F93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</w:tbl>
    <w:p w:rsidR="00503F93" w:rsidRDefault="00503F93" w:rsidP="00503F93">
      <w:pPr>
        <w:spacing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03F93" w:rsidRDefault="00503F93" w:rsidP="00503F93">
      <w:pPr>
        <w:keepNext/>
        <w:keepLines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E</w:t>
      </w:r>
      <w:r w:rsidRPr="007C2171">
        <w:rPr>
          <w:rFonts w:ascii="Times New Roman" w:hAnsi="Times New Roman" w:cs="Times New Roman"/>
          <w:sz w:val="24"/>
          <w:szCs w:val="24"/>
        </w:rPr>
        <w:t xml:space="preserve">ach of our </w:t>
      </w:r>
      <w:r>
        <w:rPr>
          <w:rFonts w:ascii="Times New Roman" w:hAnsi="Times New Roman" w:cs="Times New Roman"/>
          <w:sz w:val="24"/>
          <w:szCs w:val="24"/>
        </w:rPr>
        <w:t xml:space="preserve">British Virgin Islands </w:t>
      </w:r>
      <w:r w:rsidRPr="007C2171">
        <w:rPr>
          <w:rFonts w:ascii="Times New Roman" w:hAnsi="Times New Roman" w:cs="Times New Roman"/>
          <w:sz w:val="24"/>
          <w:szCs w:val="24"/>
        </w:rPr>
        <w:t>Constituent Entities has authorised the Primary</w:t>
      </w:r>
      <w:r>
        <w:rPr>
          <w:rFonts w:ascii="Times New Roman" w:hAnsi="Times New Roman" w:cs="Times New Roman"/>
          <w:sz w:val="24"/>
          <w:szCs w:val="24"/>
        </w:rPr>
        <w:t xml:space="preserve"> User </w:t>
      </w:r>
      <w:r w:rsidRPr="007C2171">
        <w:rPr>
          <w:rFonts w:ascii="Times New Roman" w:hAnsi="Times New Roman" w:cs="Times New Roman"/>
          <w:sz w:val="24"/>
          <w:szCs w:val="24"/>
        </w:rPr>
        <w:t xml:space="preserve">to represent it in that capacity for the purpose of compliance with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BVI</w:t>
      </w:r>
      <w:r w:rsidRPr="007C2171">
        <w:rPr>
          <w:rFonts w:ascii="Times New Roman" w:hAnsi="Times New Roman" w:cs="Times New Roman"/>
          <w:sz w:val="24"/>
          <w:szCs w:val="24"/>
        </w:rPr>
        <w:t>Cb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egislation</w:t>
      </w:r>
      <w:r w:rsidRPr="007C2171">
        <w:rPr>
          <w:rFonts w:ascii="Times New Roman" w:hAnsi="Times New Roman" w:cs="Times New Roman"/>
          <w:sz w:val="24"/>
          <w:szCs w:val="24"/>
        </w:rPr>
        <w:t xml:space="preserve"> and also to </w:t>
      </w:r>
      <w:r>
        <w:rPr>
          <w:rFonts w:ascii="Times New Roman" w:hAnsi="Times New Roman" w:cs="Times New Roman"/>
          <w:sz w:val="24"/>
          <w:szCs w:val="24"/>
        </w:rPr>
        <w:t xml:space="preserve">provide </w:t>
      </w:r>
      <w:r w:rsidRPr="007C2171">
        <w:rPr>
          <w:rFonts w:ascii="Times New Roman" w:hAnsi="Times New Roman" w:cs="Times New Roman"/>
          <w:sz w:val="24"/>
          <w:szCs w:val="24"/>
        </w:rPr>
        <w:t>any change notice in respect of any subsequent change in the information</w:t>
      </w:r>
      <w:r>
        <w:rPr>
          <w:rFonts w:ascii="Times New Roman" w:hAnsi="Times New Roman" w:cs="Times New Roman"/>
          <w:sz w:val="24"/>
          <w:szCs w:val="24"/>
        </w:rPr>
        <w:t xml:space="preserve"> required</w:t>
      </w:r>
      <w:r w:rsidRPr="007C2171">
        <w:rPr>
          <w:rFonts w:ascii="Times New Roman" w:hAnsi="Times New Roman" w:cs="Times New Roman"/>
          <w:sz w:val="24"/>
          <w:szCs w:val="24"/>
        </w:rPr>
        <w:t xml:space="preserve"> under the </w:t>
      </w:r>
      <w:r>
        <w:rPr>
          <w:rFonts w:ascii="Times New Roman" w:hAnsi="Times New Roman" w:cs="Times New Roman"/>
          <w:sz w:val="24"/>
          <w:szCs w:val="24"/>
        </w:rPr>
        <w:t xml:space="preserve">Legislation.  </w:t>
      </w:r>
    </w:p>
    <w:p w:rsidR="00503F93" w:rsidRDefault="00503F93" w:rsidP="00503F93">
      <w:pPr>
        <w:keepNext/>
        <w:keepLines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503F93" w:rsidRDefault="00503F93" w:rsidP="00503F93">
      <w:pPr>
        <w:keepNext/>
        <w:keepLines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Pr="007C2171">
        <w:rPr>
          <w:rFonts w:ascii="Times New Roman" w:hAnsi="Times New Roman" w:cs="Times New Roman"/>
          <w:sz w:val="24"/>
          <w:szCs w:val="24"/>
        </w:rPr>
        <w:t xml:space="preserve">e will promptly provide you with an updated version of this authorisation letter in the event there is any change in the information contained </w:t>
      </w:r>
      <w:r>
        <w:rPr>
          <w:rFonts w:ascii="Times New Roman" w:hAnsi="Times New Roman" w:cs="Times New Roman"/>
          <w:sz w:val="24"/>
          <w:szCs w:val="24"/>
        </w:rPr>
        <w:t>herein</w:t>
      </w:r>
      <w:r w:rsidRPr="007C2171">
        <w:rPr>
          <w:rFonts w:ascii="Times New Roman" w:hAnsi="Times New Roman" w:cs="Times New Roman"/>
          <w:sz w:val="24"/>
          <w:szCs w:val="24"/>
        </w:rPr>
        <w:t>.</w:t>
      </w:r>
    </w:p>
    <w:p w:rsidR="00503F93" w:rsidRDefault="00503F93" w:rsidP="00503F93">
      <w:pPr>
        <w:keepNext/>
        <w:keepLines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503F93" w:rsidRPr="007C2171" w:rsidRDefault="00503F93" w:rsidP="00503F9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cerely yours,</w:t>
      </w:r>
    </w:p>
    <w:p w:rsidR="00503F93" w:rsidRPr="007C2171" w:rsidRDefault="00503F93" w:rsidP="00503F9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503F93" w:rsidRPr="00745663" w:rsidRDefault="00503F93" w:rsidP="00503F93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sz w:val="24"/>
          <w:szCs w:val="24"/>
        </w:rPr>
      </w:pPr>
      <w:r w:rsidRPr="00745663">
        <w:rPr>
          <w:rFonts w:ascii="Times New Roman" w:hAnsi="Times New Roman" w:cs="Times New Roman"/>
          <w:i/>
          <w:sz w:val="24"/>
          <w:szCs w:val="24"/>
        </w:rPr>
        <w:t>[Sign here]</w:t>
      </w:r>
    </w:p>
    <w:p w:rsidR="00503F93" w:rsidRDefault="00503F93" w:rsidP="00503F9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07727E" w:rsidRPr="007C2171" w:rsidRDefault="0007727E" w:rsidP="00503F9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503F93" w:rsidRPr="00B71ED7" w:rsidRDefault="00503F93" w:rsidP="00503F9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B71ED7">
        <w:rPr>
          <w:rFonts w:ascii="Times New Roman" w:hAnsi="Times New Roman" w:cs="Times New Roman"/>
          <w:sz w:val="24"/>
          <w:szCs w:val="24"/>
        </w:rPr>
        <w:t>Print Name</w:t>
      </w:r>
    </w:p>
    <w:p w:rsidR="00503F93" w:rsidRPr="00B71ED7" w:rsidRDefault="00503F93" w:rsidP="00503F9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B71ED7">
        <w:rPr>
          <w:rFonts w:ascii="Times New Roman" w:hAnsi="Times New Roman" w:cs="Times New Roman"/>
          <w:sz w:val="24"/>
          <w:szCs w:val="24"/>
        </w:rPr>
        <w:t>Position [must be a Director / Senior Manager]</w:t>
      </w:r>
    </w:p>
    <w:p w:rsidR="00503F93" w:rsidRPr="00B71ED7" w:rsidRDefault="00503F93" w:rsidP="00503F9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B71ED7">
        <w:rPr>
          <w:rFonts w:ascii="Times New Roman" w:hAnsi="Times New Roman" w:cs="Times New Roman"/>
          <w:sz w:val="24"/>
          <w:szCs w:val="24"/>
        </w:rPr>
        <w:t>Reporting Entity of MNE Group – [Insert name of Reporting Entity]</w:t>
      </w:r>
    </w:p>
    <w:p w:rsidR="00503F93" w:rsidRDefault="00503F93" w:rsidP="00503F93">
      <w:pPr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>
        <w:rPr>
          <w:rFonts w:ascii="Times New Roman" w:hAnsi="Times New Roman" w:cs="Times New Roman"/>
          <w:sz w:val="24"/>
          <w:szCs w:val="24"/>
          <w:highlight w:val="yellow"/>
        </w:rPr>
        <w:br w:type="page"/>
      </w:r>
    </w:p>
    <w:p w:rsidR="00503F93" w:rsidRPr="00B71ED7" w:rsidRDefault="00503F93" w:rsidP="00503F93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Appendix 1</w:t>
      </w:r>
    </w:p>
    <w:p w:rsidR="00503F93" w:rsidRPr="007C2171" w:rsidRDefault="00503F93" w:rsidP="00503F93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38"/>
      </w:tblGrid>
      <w:tr w:rsidR="00503F93" w:rsidRPr="007C2171" w:rsidTr="00A302F5">
        <w:tc>
          <w:tcPr>
            <w:tcW w:w="8838" w:type="dxa"/>
            <w:shd w:val="clear" w:color="auto" w:fill="DBE5F1" w:themeFill="accent1" w:themeFillTint="33"/>
            <w:vAlign w:val="center"/>
          </w:tcPr>
          <w:p w:rsidR="00503F93" w:rsidRPr="007C2171" w:rsidRDefault="00503F93" w:rsidP="0007727E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List of </w:t>
            </w:r>
            <w:r w:rsidRPr="007C217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nstituent Entity </w:t>
            </w:r>
            <w:r w:rsidR="0007727E">
              <w:rPr>
                <w:rFonts w:ascii="Times New Roman" w:hAnsi="Times New Roman" w:cs="Times New Roman"/>
                <w:b/>
                <w:sz w:val="24"/>
                <w:szCs w:val="24"/>
              </w:rPr>
              <w:t>N</w:t>
            </w:r>
            <w:r w:rsidRPr="007C2171">
              <w:rPr>
                <w:rFonts w:ascii="Times New Roman" w:hAnsi="Times New Roman" w:cs="Times New Roman"/>
                <w:b/>
                <w:sz w:val="24"/>
                <w:szCs w:val="24"/>
              </w:rPr>
              <w:t>ame</w:t>
            </w:r>
            <w:r w:rsidR="0007727E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</w:p>
        </w:tc>
      </w:tr>
      <w:tr w:rsidR="00503F93" w:rsidRPr="007C2171" w:rsidTr="00A302F5">
        <w:tc>
          <w:tcPr>
            <w:tcW w:w="8838" w:type="dxa"/>
          </w:tcPr>
          <w:p w:rsidR="00503F93" w:rsidRPr="007C2171" w:rsidRDefault="00503F93" w:rsidP="00A302F5">
            <w:pPr>
              <w:contextualSpacing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503F93" w:rsidRPr="007C2171" w:rsidTr="00A302F5">
        <w:tc>
          <w:tcPr>
            <w:tcW w:w="8838" w:type="dxa"/>
          </w:tcPr>
          <w:p w:rsidR="00503F93" w:rsidRPr="007C2171" w:rsidRDefault="00503F93" w:rsidP="00A302F5">
            <w:pPr>
              <w:contextualSpacing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503F93" w:rsidRPr="007C2171" w:rsidTr="00A302F5">
        <w:tc>
          <w:tcPr>
            <w:tcW w:w="8838" w:type="dxa"/>
          </w:tcPr>
          <w:p w:rsidR="00503F93" w:rsidRPr="007C2171" w:rsidRDefault="00503F93" w:rsidP="00A302F5">
            <w:pPr>
              <w:contextualSpacing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503F93" w:rsidRPr="007C2171" w:rsidTr="00A302F5">
        <w:tc>
          <w:tcPr>
            <w:tcW w:w="8838" w:type="dxa"/>
          </w:tcPr>
          <w:p w:rsidR="00503F93" w:rsidRPr="007C2171" w:rsidRDefault="00503F93" w:rsidP="00A302F5">
            <w:pPr>
              <w:contextualSpacing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503F93" w:rsidRPr="007C2171" w:rsidTr="00A302F5">
        <w:tc>
          <w:tcPr>
            <w:tcW w:w="8838" w:type="dxa"/>
          </w:tcPr>
          <w:p w:rsidR="00503F93" w:rsidRPr="007C2171" w:rsidRDefault="00503F93" w:rsidP="00A302F5">
            <w:pPr>
              <w:contextualSpacing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503F93" w:rsidRPr="007C2171" w:rsidTr="00A302F5">
        <w:tc>
          <w:tcPr>
            <w:tcW w:w="8838" w:type="dxa"/>
          </w:tcPr>
          <w:p w:rsidR="00503F93" w:rsidRPr="007C2171" w:rsidRDefault="00503F93" w:rsidP="00A302F5">
            <w:pPr>
              <w:contextualSpacing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503F93" w:rsidRPr="007C2171" w:rsidTr="00A302F5">
        <w:tc>
          <w:tcPr>
            <w:tcW w:w="8838" w:type="dxa"/>
          </w:tcPr>
          <w:p w:rsidR="00503F93" w:rsidRPr="007C2171" w:rsidRDefault="00503F93" w:rsidP="00A302F5">
            <w:pPr>
              <w:contextualSpacing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503F93" w:rsidRPr="007C2171" w:rsidTr="00A302F5">
        <w:tc>
          <w:tcPr>
            <w:tcW w:w="8838" w:type="dxa"/>
          </w:tcPr>
          <w:p w:rsidR="00503F93" w:rsidRPr="007C2171" w:rsidRDefault="00503F93" w:rsidP="00A302F5">
            <w:pPr>
              <w:contextualSpacing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503F93" w:rsidRPr="007C2171" w:rsidTr="00A302F5">
        <w:tc>
          <w:tcPr>
            <w:tcW w:w="8838" w:type="dxa"/>
          </w:tcPr>
          <w:p w:rsidR="00503F93" w:rsidRPr="007C2171" w:rsidRDefault="00503F93" w:rsidP="00A302F5">
            <w:pPr>
              <w:contextualSpacing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</w:tbl>
    <w:p w:rsidR="00503F93" w:rsidRDefault="00503F93" w:rsidP="00503F93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highlight w:val="yellow"/>
        </w:rPr>
      </w:pPr>
    </w:p>
    <w:p w:rsidR="00503F93" w:rsidRDefault="00503F93" w:rsidP="009B1DEF">
      <w:pPr>
        <w:rPr>
          <w:rFonts w:ascii="Times New Roman" w:hAnsi="Times New Roman" w:cs="Times New Roman"/>
          <w:b/>
          <w:sz w:val="24"/>
          <w:szCs w:val="24"/>
        </w:rPr>
      </w:pPr>
    </w:p>
    <w:sectPr w:rsidR="00503F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0NDIwMLU0NrW0NDFV0lEKTi0uzszPAykwrAUAIoNn/SwAAAA="/>
  </w:docVars>
  <w:rsids>
    <w:rsidRoot w:val="00503F93"/>
    <w:rsid w:val="0007727E"/>
    <w:rsid w:val="00170226"/>
    <w:rsid w:val="00261C03"/>
    <w:rsid w:val="00503F93"/>
    <w:rsid w:val="00735D93"/>
    <w:rsid w:val="009B1DEF"/>
    <w:rsid w:val="00BA1F04"/>
    <w:rsid w:val="00D61BB2"/>
    <w:rsid w:val="00F37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764EE99-7F47-4821-A5CD-0C097DA0EB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03F93"/>
    <w:rPr>
      <w:lang w:val="en-0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03F9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029"/>
    </w:rPr>
  </w:style>
  <w:style w:type="table" w:styleId="TableGrid">
    <w:name w:val="Table Grid"/>
    <w:basedOn w:val="TableNormal"/>
    <w:uiPriority w:val="59"/>
    <w:rsid w:val="00503F93"/>
    <w:pPr>
      <w:spacing w:after="0" w:line="240" w:lineRule="auto"/>
    </w:pPr>
    <w:rPr>
      <w:lang w:val="en-029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577</Words>
  <Characters>3295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lyn Benjamin</dc:creator>
  <cp:lastModifiedBy>Wilbert Chambers</cp:lastModifiedBy>
  <cp:revision>2</cp:revision>
  <dcterms:created xsi:type="dcterms:W3CDTF">2020-06-09T16:01:00Z</dcterms:created>
  <dcterms:modified xsi:type="dcterms:W3CDTF">2020-06-09T16:01:00Z</dcterms:modified>
</cp:coreProperties>
</file>